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42077" w14:textId="77777777" w:rsidR="00BC1E11" w:rsidRDefault="00BC1E11" w:rsidP="0019381F">
      <w:pPr>
        <w:pStyle w:val="Title"/>
      </w:pPr>
    </w:p>
    <w:p w14:paraId="0ADDD1C9" w14:textId="428A1E0F" w:rsidR="0019381F" w:rsidRPr="00D07D85" w:rsidRDefault="0019381F" w:rsidP="0019381F">
      <w:pPr>
        <w:pStyle w:val="Default"/>
      </w:pPr>
    </w:p>
    <w:p w14:paraId="7AC5C02B" w14:textId="77777777" w:rsidR="0019381F" w:rsidRPr="00D07D85" w:rsidRDefault="0019381F" w:rsidP="0019381F">
      <w:pPr>
        <w:pStyle w:val="Default"/>
        <w:spacing w:after="71"/>
      </w:pPr>
      <w:r w:rsidRPr="00D07D85">
        <w:rPr>
          <w:b/>
          <w:bCs/>
        </w:rPr>
        <w:t xml:space="preserve">Q1. Getting started with R </w:t>
      </w:r>
    </w:p>
    <w:p w14:paraId="0F6A1BA6" w14:textId="77777777" w:rsidR="0019381F" w:rsidRPr="00D07D85" w:rsidRDefault="00763AA7" w:rsidP="00763AA7">
      <w:pPr>
        <w:pStyle w:val="Default"/>
        <w:numPr>
          <w:ilvl w:val="0"/>
          <w:numId w:val="5"/>
        </w:numPr>
      </w:pPr>
      <w:r w:rsidRPr="00D07D85">
        <w:t xml:space="preserve">Download Upper Flat Creek </w:t>
      </w:r>
      <w:r w:rsidR="0019381F" w:rsidRPr="00D07D85">
        <w:t xml:space="preserve">data </w:t>
      </w:r>
      <w:r w:rsidR="00F15F72" w:rsidRPr="00D07D85">
        <w:t>from T drive</w:t>
      </w:r>
      <w:r w:rsidR="00D30436" w:rsidRPr="00D07D85">
        <w:t>, called FOR525_A1data.csv</w:t>
      </w:r>
      <w:r w:rsidRPr="00D07D85">
        <w:t xml:space="preserve">. The data is stored in a csv file. </w:t>
      </w:r>
      <w:r w:rsidR="0019381F" w:rsidRPr="00D07D85">
        <w:t>The data were collected as a systematic random sample of variable radius plots at the Upper Flat Creek area of Idaho Experimental Forest. Diameter at breast height was measured on all sample trees and height on a subset of trees.</w:t>
      </w:r>
      <w:r w:rsidR="00003905" w:rsidRPr="00D07D85">
        <w:t xml:space="preserve"> Some plots had no measured</w:t>
      </w:r>
      <w:r w:rsidR="0019381F" w:rsidRPr="00D07D85">
        <w:t xml:space="preserve"> trees. </w:t>
      </w:r>
    </w:p>
    <w:p w14:paraId="74B363AD" w14:textId="77777777" w:rsidR="00763AA7" w:rsidRPr="00D07D85" w:rsidRDefault="00763AA7" w:rsidP="00D73F9C">
      <w:pPr>
        <w:pStyle w:val="Default"/>
        <w:numPr>
          <w:ilvl w:val="0"/>
          <w:numId w:val="5"/>
        </w:numPr>
        <w:spacing w:after="71"/>
      </w:pPr>
      <w:r w:rsidRPr="00D07D85">
        <w:t>Read the csv file in R.</w:t>
      </w:r>
    </w:p>
    <w:p w14:paraId="2103E2C7" w14:textId="77777777" w:rsidR="00763AA7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>List variable n</w:t>
      </w:r>
      <w:r w:rsidR="00D30436" w:rsidRPr="00D07D85">
        <w:t>ames and dimensions of data set</w:t>
      </w:r>
    </w:p>
    <w:p w14:paraId="2D1FBABF" w14:textId="77777777" w:rsidR="00763AA7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>List the first six and last six observations of the data set</w:t>
      </w:r>
    </w:p>
    <w:p w14:paraId="354BEBAF" w14:textId="77777777" w:rsidR="00763AA7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 xml:space="preserve">List the first 15 observations of the data set </w:t>
      </w:r>
    </w:p>
    <w:p w14:paraId="3C9D5830" w14:textId="77777777" w:rsidR="00763AA7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 xml:space="preserve">Convert diameter to cm and height to meters (divide both by 10) </w:t>
      </w:r>
    </w:p>
    <w:p w14:paraId="7B4D0B71" w14:textId="77777777" w:rsidR="00763AA7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 xml:space="preserve">List the number of trees by species using three methods: </w:t>
      </w:r>
      <w:proofErr w:type="gramStart"/>
      <w:r w:rsidRPr="00D07D85">
        <w:t>table(</w:t>
      </w:r>
      <w:proofErr w:type="gramEnd"/>
      <w:r w:rsidRPr="00D07D85">
        <w:t xml:space="preserve">), </w:t>
      </w:r>
      <w:proofErr w:type="spellStart"/>
      <w:r w:rsidRPr="00D07D85">
        <w:t>tapply</w:t>
      </w:r>
      <w:proofErr w:type="spellEnd"/>
      <w:r w:rsidRPr="00D07D85">
        <w:t xml:space="preserve">(), aggregate() </w:t>
      </w:r>
    </w:p>
    <w:p w14:paraId="55BCDE5E" w14:textId="77777777" w:rsidR="00763AA7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 xml:space="preserve">Create a new data set with that contains Douglas-fir trees (DF) only and drop observations with missing height values </w:t>
      </w:r>
    </w:p>
    <w:p w14:paraId="49ABA0C7" w14:textId="77777777" w:rsidR="0019381F" w:rsidRPr="00D07D85" w:rsidRDefault="0019381F" w:rsidP="0019381F">
      <w:pPr>
        <w:pStyle w:val="Default"/>
        <w:numPr>
          <w:ilvl w:val="0"/>
          <w:numId w:val="5"/>
        </w:numPr>
        <w:spacing w:after="71"/>
      </w:pPr>
      <w:r w:rsidRPr="00D07D85">
        <w:t xml:space="preserve">Export the new Douglas-fir data set as DF.csv file </w:t>
      </w:r>
    </w:p>
    <w:p w14:paraId="5843C9F5" w14:textId="77777777" w:rsidR="0019381F" w:rsidRPr="00D07D85" w:rsidRDefault="0019381F" w:rsidP="0019381F">
      <w:pPr>
        <w:pStyle w:val="Default"/>
      </w:pPr>
    </w:p>
    <w:p w14:paraId="3BA7A9C6" w14:textId="77777777" w:rsidR="00461DD6" w:rsidRPr="00D07D85" w:rsidRDefault="009B4CC6" w:rsidP="0019381F">
      <w:pPr>
        <w:rPr>
          <w:szCs w:val="24"/>
        </w:rPr>
      </w:pPr>
      <w:r w:rsidRPr="00D07D85">
        <w:rPr>
          <w:szCs w:val="24"/>
        </w:rPr>
        <w:t xml:space="preserve">Useful functions: </w:t>
      </w:r>
      <w:proofErr w:type="gramStart"/>
      <w:r w:rsidR="0019381F" w:rsidRPr="00D07D85">
        <w:rPr>
          <w:szCs w:val="24"/>
        </w:rPr>
        <w:t>read.csv(</w:t>
      </w:r>
      <w:proofErr w:type="gramEnd"/>
      <w:r w:rsidR="0019381F" w:rsidRPr="00D07D85">
        <w:rPr>
          <w:szCs w:val="24"/>
        </w:rPr>
        <w:t>), write.csv(), names(), dim(), head(), tail(),</w:t>
      </w:r>
      <w:r w:rsidRPr="00D07D85">
        <w:rPr>
          <w:szCs w:val="24"/>
        </w:rPr>
        <w:t xml:space="preserve"> subset(), is.na()</w:t>
      </w:r>
    </w:p>
    <w:p w14:paraId="2A28EEBE" w14:textId="77777777" w:rsidR="0019381F" w:rsidRPr="00D07D85" w:rsidRDefault="0019381F" w:rsidP="0019381F">
      <w:pPr>
        <w:pStyle w:val="Default"/>
      </w:pPr>
    </w:p>
    <w:p w14:paraId="7F5BB261" w14:textId="77777777" w:rsidR="0019381F" w:rsidRPr="00D07D85" w:rsidRDefault="0019381F" w:rsidP="0019381F">
      <w:pPr>
        <w:pStyle w:val="Default"/>
      </w:pPr>
    </w:p>
    <w:p w14:paraId="7BD73EC0" w14:textId="09D004EA" w:rsidR="0019381F" w:rsidRPr="00D07D85" w:rsidRDefault="00763AA7" w:rsidP="0019381F">
      <w:pPr>
        <w:pStyle w:val="Default"/>
        <w:spacing w:after="63"/>
        <w:rPr>
          <w:bCs/>
        </w:rPr>
      </w:pPr>
      <w:r w:rsidRPr="00D07D85">
        <w:rPr>
          <w:b/>
          <w:bCs/>
        </w:rPr>
        <w:t>Q</w:t>
      </w:r>
      <w:r w:rsidR="00BC1E11" w:rsidRPr="00D07D85">
        <w:rPr>
          <w:b/>
          <w:bCs/>
        </w:rPr>
        <w:t>2</w:t>
      </w:r>
      <w:r w:rsidRPr="00D07D85">
        <w:rPr>
          <w:b/>
          <w:bCs/>
        </w:rPr>
        <w:t xml:space="preserve">. </w:t>
      </w:r>
      <w:r w:rsidR="0019381F" w:rsidRPr="00D07D85">
        <w:rPr>
          <w:b/>
          <w:bCs/>
        </w:rPr>
        <w:t xml:space="preserve">Fitting a linear regression model </w:t>
      </w:r>
      <w:r w:rsidR="00F15F72" w:rsidRPr="00D07D85">
        <w:rPr>
          <w:bCs/>
        </w:rPr>
        <w:t>(write code on R)</w:t>
      </w:r>
      <w:r w:rsidR="00D30436" w:rsidRPr="00D07D85">
        <w:rPr>
          <w:bCs/>
        </w:rPr>
        <w:t>.</w:t>
      </w:r>
    </w:p>
    <w:p w14:paraId="0B8F5459" w14:textId="77777777" w:rsidR="0019381F" w:rsidRPr="00D07D85" w:rsidRDefault="00D30436" w:rsidP="00BC1E11">
      <w:pPr>
        <w:pStyle w:val="Default"/>
        <w:spacing w:after="63"/>
      </w:pPr>
      <w:r w:rsidRPr="00D07D85">
        <w:rPr>
          <w:bCs/>
        </w:rPr>
        <w:t xml:space="preserve">Using the </w:t>
      </w:r>
      <w:r w:rsidRPr="00D07D85">
        <w:t>Upper Flat Creek data from Q</w:t>
      </w:r>
      <w:r w:rsidR="00BC1E11" w:rsidRPr="00D07D85">
        <w:t>#1 fi</w:t>
      </w:r>
      <w:r w:rsidR="00D07D85" w:rsidRPr="00D07D85">
        <w:t>t</w:t>
      </w:r>
      <w:r w:rsidR="00BC1E11" w:rsidRPr="00D07D85">
        <w:t xml:space="preserve"> a regression line that predicts the height of the trees from DBH. </w:t>
      </w:r>
      <w:r w:rsidR="0019381F" w:rsidRPr="00D07D85">
        <w:t xml:space="preserve">Calculate </w:t>
      </w:r>
      <w:r w:rsidR="00BC1E11" w:rsidRPr="00D07D85">
        <w:t xml:space="preserve">and display the following metrics </w:t>
      </w:r>
      <w:r w:rsidR="0019381F" w:rsidRPr="00D07D85">
        <w:t>R</w:t>
      </w:r>
      <w:r w:rsidR="00C55149" w:rsidRPr="00D07D85">
        <w:rPr>
          <w:vertAlign w:val="superscript"/>
        </w:rPr>
        <w:t>2</w:t>
      </w:r>
      <w:r w:rsidR="0019381F" w:rsidRPr="00D07D85">
        <w:t>, adjusted R</w:t>
      </w:r>
      <w:r w:rsidR="00C55149" w:rsidRPr="00D07D85">
        <w:rPr>
          <w:vertAlign w:val="superscript"/>
        </w:rPr>
        <w:t>2</w:t>
      </w:r>
      <w:r w:rsidR="0019381F" w:rsidRPr="00D07D85">
        <w:t xml:space="preserve">, F-statistics and p-value. </w:t>
      </w:r>
    </w:p>
    <w:p w14:paraId="14A392E8" w14:textId="77777777" w:rsidR="00BC1E11" w:rsidRPr="00D07D85" w:rsidRDefault="00BC1E11" w:rsidP="00BC1E11">
      <w:pPr>
        <w:pStyle w:val="Default"/>
        <w:spacing w:after="63"/>
      </w:pPr>
    </w:p>
    <w:p w14:paraId="62478713" w14:textId="77777777" w:rsidR="00D07D85" w:rsidRPr="00D07D85" w:rsidRDefault="00D07D85" w:rsidP="00BC1E11">
      <w:pPr>
        <w:pStyle w:val="Default"/>
        <w:spacing w:after="63"/>
      </w:pPr>
    </w:p>
    <w:p w14:paraId="6D15D7F7" w14:textId="77777777" w:rsidR="00BC1E11" w:rsidRPr="00D07D85" w:rsidRDefault="00BC1E11" w:rsidP="00BC1E11">
      <w:pPr>
        <w:pStyle w:val="Default"/>
        <w:spacing w:after="63"/>
        <w:rPr>
          <w:b/>
        </w:rPr>
      </w:pPr>
      <w:r w:rsidRPr="00D07D85">
        <w:rPr>
          <w:b/>
        </w:rPr>
        <w:t>Submission</w:t>
      </w:r>
    </w:p>
    <w:p w14:paraId="7A0B066E" w14:textId="6D817117" w:rsidR="00BC1E11" w:rsidRPr="00D07D85" w:rsidRDefault="00BC1E11" w:rsidP="00BC1E11">
      <w:pPr>
        <w:pStyle w:val="Default"/>
        <w:spacing w:after="63"/>
      </w:pPr>
      <w:r w:rsidRPr="00D07D85">
        <w:t>Submit the assignment as R code.</w:t>
      </w:r>
    </w:p>
    <w:p w14:paraId="140292CA" w14:textId="77777777" w:rsidR="0019381F" w:rsidRPr="00D07D85" w:rsidRDefault="0019381F" w:rsidP="0019381F">
      <w:pPr>
        <w:pStyle w:val="Default"/>
      </w:pPr>
    </w:p>
    <w:sectPr w:rsidR="0019381F" w:rsidRPr="00D07D8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008A0" w14:textId="77777777" w:rsidR="00117083" w:rsidRDefault="00117083" w:rsidP="00763AA7">
      <w:pPr>
        <w:spacing w:after="0" w:line="240" w:lineRule="auto"/>
      </w:pPr>
      <w:r>
        <w:separator/>
      </w:r>
    </w:p>
  </w:endnote>
  <w:endnote w:type="continuationSeparator" w:id="0">
    <w:p w14:paraId="325B44CF" w14:textId="77777777" w:rsidR="00117083" w:rsidRDefault="00117083" w:rsidP="00763A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D07D85" w14:paraId="53C008BB" w14:textId="77777777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14:paraId="02C82662" w14:textId="77777777" w:rsidR="00D07D85" w:rsidRDefault="00D07D85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14:paraId="53753D5D" w14:textId="77777777" w:rsidR="00D07D85" w:rsidRDefault="00D07D85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D07D85" w14:paraId="73BB60F9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F4404F26C2D94F0E8BAA2CF34789CCC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091BC6A7" w14:textId="0770C10F" w:rsidR="00D07D85" w:rsidRDefault="00D07D85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Fall 202</w:t>
              </w:r>
              <w:r w:rsidR="007E5DEC">
                <w:rPr>
                  <w:caps/>
                  <w:color w:val="808080" w:themeColor="background1" w:themeShade="80"/>
                  <w:sz w:val="18"/>
                  <w:szCs w:val="18"/>
                </w:rPr>
                <w:t>2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9A0AA8C" w14:textId="77777777" w:rsidR="00D07D85" w:rsidRDefault="00D07D85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841F6C" w14:textId="77777777" w:rsidR="00D07D85" w:rsidRDefault="00D07D85" w:rsidP="00D07D8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B0C3B" w14:textId="77777777" w:rsidR="00117083" w:rsidRDefault="00117083" w:rsidP="00763AA7">
      <w:pPr>
        <w:spacing w:after="0" w:line="240" w:lineRule="auto"/>
      </w:pPr>
      <w:r>
        <w:separator/>
      </w:r>
    </w:p>
  </w:footnote>
  <w:footnote w:type="continuationSeparator" w:id="0">
    <w:p w14:paraId="29DFF455" w14:textId="77777777" w:rsidR="00117083" w:rsidRDefault="00117083" w:rsidP="00763A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C04F" w14:textId="56A4C2BF" w:rsidR="00763AA7" w:rsidRPr="007E5DEC" w:rsidRDefault="00763AA7" w:rsidP="007E5DEC">
    <w:pPr>
      <w:pStyle w:val="Title"/>
      <w:jc w:val="center"/>
      <w:rPr>
        <w:b/>
        <w:bCs/>
      </w:rPr>
    </w:pPr>
    <w:r w:rsidRPr="007E5DEC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6BCA7206" wp14:editId="508542E5">
          <wp:simplePos x="0" y="0"/>
          <wp:positionH relativeFrom="margin">
            <wp:posOffset>-225425</wp:posOffset>
          </wp:positionH>
          <wp:positionV relativeFrom="paragraph">
            <wp:posOffset>-213173</wp:posOffset>
          </wp:positionV>
          <wp:extent cx="479425" cy="589280"/>
          <wp:effectExtent l="0" t="0" r="0" b="127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SU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9425" cy="589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5DEC">
      <w:rPr>
        <w:b/>
        <w:bCs/>
        <w:noProof/>
      </w:rPr>
      <w:drawing>
        <wp:anchor distT="0" distB="0" distL="114300" distR="114300" simplePos="0" relativeHeight="251660288" behindDoc="0" locked="0" layoutInCell="1" allowOverlap="1" wp14:anchorId="236428A1" wp14:editId="54776F5F">
          <wp:simplePos x="0" y="0"/>
          <wp:positionH relativeFrom="column">
            <wp:posOffset>5905204</wp:posOffset>
          </wp:positionH>
          <wp:positionV relativeFrom="paragraph">
            <wp:posOffset>-125623</wp:posOffset>
          </wp:positionV>
          <wp:extent cx="427990" cy="475615"/>
          <wp:effectExtent l="0" t="0" r="0" b="63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S1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7990" cy="475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E5DEC" w:rsidRPr="007E5DEC">
      <w:rPr>
        <w:b/>
        <w:bCs/>
      </w:rPr>
      <w:t>Assignment</w:t>
    </w:r>
    <w:r w:rsidR="007E5DEC">
      <w:rPr>
        <w:b/>
        <w:bCs/>
      </w:rPr>
      <w:t xml:space="preserve"> </w:t>
    </w:r>
    <w:r w:rsidR="007E5DEC" w:rsidRPr="007E5DEC">
      <w:rPr>
        <w:b/>
        <w:bCs/>
      </w:rPr>
      <w:t>#</w:t>
    </w:r>
    <w:r w:rsidR="007E5DEC">
      <w:rPr>
        <w:b/>
        <w:bCs/>
      </w:rPr>
      <w:t xml:space="preserve"> </w:t>
    </w:r>
    <w:r w:rsidR="007E5DEC" w:rsidRPr="007E5DEC">
      <w:rPr>
        <w:b/>
        <w:bCs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1AC8EB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0531E92"/>
    <w:multiLevelType w:val="hybridMultilevel"/>
    <w:tmpl w:val="08C6E7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C84181"/>
    <w:multiLevelType w:val="multilevel"/>
    <w:tmpl w:val="F6F25BF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2A0EE1"/>
    <w:multiLevelType w:val="hybridMultilevel"/>
    <w:tmpl w:val="162CF0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2636124">
    <w:abstractNumId w:val="0"/>
  </w:num>
  <w:num w:numId="2" w16cid:durableId="1818185505">
    <w:abstractNumId w:val="0"/>
  </w:num>
  <w:num w:numId="3" w16cid:durableId="1834443989">
    <w:abstractNumId w:val="0"/>
  </w:num>
  <w:num w:numId="4" w16cid:durableId="2066565436">
    <w:abstractNumId w:val="2"/>
  </w:num>
  <w:num w:numId="5" w16cid:durableId="727724795">
    <w:abstractNumId w:val="1"/>
  </w:num>
  <w:num w:numId="6" w16cid:durableId="5172311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DQyNDKwNDA0MDFT0lEKTi0uzszPAykwrAUAXGfBzCwAAAA="/>
  </w:docVars>
  <w:rsids>
    <w:rsidRoot w:val="0019381F"/>
    <w:rsid w:val="00003905"/>
    <w:rsid w:val="00026947"/>
    <w:rsid w:val="00104EAF"/>
    <w:rsid w:val="00117083"/>
    <w:rsid w:val="00126F23"/>
    <w:rsid w:val="0019381F"/>
    <w:rsid w:val="001C06AB"/>
    <w:rsid w:val="003C5A02"/>
    <w:rsid w:val="00461DD6"/>
    <w:rsid w:val="00490B7D"/>
    <w:rsid w:val="00712AAB"/>
    <w:rsid w:val="00746732"/>
    <w:rsid w:val="00763AA7"/>
    <w:rsid w:val="00784850"/>
    <w:rsid w:val="007D78AE"/>
    <w:rsid w:val="007E5DEC"/>
    <w:rsid w:val="007F2FEE"/>
    <w:rsid w:val="00896901"/>
    <w:rsid w:val="008F5753"/>
    <w:rsid w:val="00912B32"/>
    <w:rsid w:val="009353A5"/>
    <w:rsid w:val="009B4CC6"/>
    <w:rsid w:val="009E37A4"/>
    <w:rsid w:val="009F32BF"/>
    <w:rsid w:val="00A34D19"/>
    <w:rsid w:val="00A819E2"/>
    <w:rsid w:val="00B11BC6"/>
    <w:rsid w:val="00BC1E11"/>
    <w:rsid w:val="00C55149"/>
    <w:rsid w:val="00CD5E16"/>
    <w:rsid w:val="00D07D85"/>
    <w:rsid w:val="00D30436"/>
    <w:rsid w:val="00D4128E"/>
    <w:rsid w:val="00E156BD"/>
    <w:rsid w:val="00EB6140"/>
    <w:rsid w:val="00ED5C8E"/>
    <w:rsid w:val="00F15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73E7D"/>
  <w15:chartTrackingRefBased/>
  <w15:docId w15:val="{C3139207-CC10-4838-8744-20CDEAE23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EAF"/>
    <w:pPr>
      <w:spacing w:after="200" w:line="276" w:lineRule="auto"/>
    </w:pPr>
    <w:rPr>
      <w:rFonts w:eastAsiaTheme="minorEastAsia" w:cs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6140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746732"/>
    <w:pPr>
      <w:keepNext/>
      <w:numPr>
        <w:ilvl w:val="1"/>
        <w:numId w:val="4"/>
      </w:numPr>
      <w:suppressAutoHyphens/>
      <w:spacing w:before="240" w:after="60"/>
      <w:outlineLvl w:val="1"/>
    </w:pPr>
    <w:rPr>
      <w:rFonts w:eastAsia="Times New Roman"/>
      <w:b/>
      <w:bCs/>
      <w:i/>
      <w:iCs/>
      <w:sz w:val="28"/>
      <w:szCs w:val="28"/>
      <w:lang w:val="en-CA" w:eastAsia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6140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6140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746732"/>
    <w:rPr>
      <w:rFonts w:ascii="Times New Roman" w:eastAsia="Times New Roman" w:hAnsi="Times New Roman" w:cs="Arial"/>
      <w:b/>
      <w:bCs/>
      <w:i/>
      <w:iCs/>
      <w:sz w:val="28"/>
      <w:szCs w:val="28"/>
      <w:lang w:val="en-CA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D4128E"/>
    <w:pPr>
      <w:contextualSpacing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128E"/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B6140"/>
    <w:rPr>
      <w:rFonts w:eastAsiaTheme="majorEastAsia" w:cstheme="majorBidi"/>
      <w:b/>
      <w:szCs w:val="24"/>
    </w:rPr>
  </w:style>
  <w:style w:type="paragraph" w:customStyle="1" w:styleId="Default">
    <w:name w:val="Default"/>
    <w:rsid w:val="0019381F"/>
    <w:pPr>
      <w:autoSpaceDE w:val="0"/>
      <w:autoSpaceDN w:val="0"/>
      <w:adjustRightInd w:val="0"/>
      <w:spacing w:after="0" w:line="240" w:lineRule="auto"/>
    </w:pPr>
    <w:rPr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763A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AA7"/>
    <w:rPr>
      <w:rFonts w:eastAsiaTheme="minorEastAsia" w:cstheme="minorBidi"/>
    </w:rPr>
  </w:style>
  <w:style w:type="paragraph" w:styleId="Footer">
    <w:name w:val="footer"/>
    <w:basedOn w:val="Normal"/>
    <w:link w:val="FooterChar"/>
    <w:uiPriority w:val="99"/>
    <w:unhideWhenUsed/>
    <w:rsid w:val="00763A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AA7"/>
    <w:rPr>
      <w:rFonts w:eastAsiaTheme="minorEastAsia" w:cstheme="minorBidi"/>
    </w:rPr>
  </w:style>
  <w:style w:type="character" w:styleId="PlaceholderText">
    <w:name w:val="Placeholder Text"/>
    <w:basedOn w:val="DefaultParagraphFont"/>
    <w:uiPriority w:val="99"/>
    <w:semiHidden/>
    <w:rsid w:val="00763A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404F26C2D94F0E8BAA2CF34789C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5E564-F50A-4C29-B4DE-6B3E3BE3E424}"/>
      </w:docPartPr>
      <w:docPartBody>
        <w:p w:rsidR="00D27CDB" w:rsidRDefault="003F4D4F" w:rsidP="003F4D4F">
          <w:pPr>
            <w:pStyle w:val="F4404F26C2D94F0E8BAA2CF34789CCCB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4D4F"/>
    <w:rsid w:val="003F4D4F"/>
    <w:rsid w:val="006A2470"/>
    <w:rsid w:val="00C55132"/>
    <w:rsid w:val="00D2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4D4F"/>
    <w:rPr>
      <w:color w:val="808080"/>
    </w:rPr>
  </w:style>
  <w:style w:type="paragraph" w:customStyle="1" w:styleId="F4404F26C2D94F0E8BAA2CF34789CCCB">
    <w:name w:val="F4404F26C2D94F0E8BAA2CF34789CCCB"/>
    <w:rsid w:val="003F4D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1EB59-EE9A-481E-91FB-D26607357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l 2022</dc:creator>
  <cp:keywords/>
  <dc:description/>
  <cp:lastModifiedBy>Strimbu, Bogdan</cp:lastModifiedBy>
  <cp:revision>11</cp:revision>
  <dcterms:created xsi:type="dcterms:W3CDTF">2018-04-04T20:06:00Z</dcterms:created>
  <dcterms:modified xsi:type="dcterms:W3CDTF">2022-10-17T14:12:00Z</dcterms:modified>
</cp:coreProperties>
</file>